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AD1E5B9" w:rsidR="000C49FD" w:rsidRPr="00104020" w:rsidRDefault="00104020" w:rsidP="00E31880">
      <w:pPr>
        <w:jc w:val="center"/>
        <w:rPr>
          <w:b/>
          <w:bCs/>
          <w:sz w:val="32"/>
          <w:szCs w:val="32"/>
        </w:rPr>
      </w:pPr>
      <w:r w:rsidRPr="00104020">
        <w:rPr>
          <w:b/>
          <w:bCs/>
          <w:sz w:val="32"/>
          <w:szCs w:val="32"/>
        </w:rPr>
        <w:t>(</w:t>
      </w:r>
      <w:r w:rsidR="00513D1A">
        <w:rPr>
          <w:b/>
          <w:bCs/>
          <w:sz w:val="32"/>
          <w:szCs w:val="32"/>
        </w:rPr>
        <w:t>Florid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3473AF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3D1A">
        <w:rPr>
          <w:sz w:val="22"/>
          <w:szCs w:val="22"/>
        </w:rPr>
        <w:t>Flori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130A33" w:rsidR="00C543C7" w:rsidRDefault="00513D1A"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BCE8" w14:textId="77777777" w:rsidR="00357C08" w:rsidRDefault="00357C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3B70EC7" w:rsidR="004F70A3" w:rsidRPr="00357C08" w:rsidRDefault="004F70A3" w:rsidP="00357C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FC194" w14:textId="77777777" w:rsidR="00357C08" w:rsidRDefault="00357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0AE61" w14:textId="77777777" w:rsidR="00357C08" w:rsidRDefault="00357C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E6D5DF5" w:rsidR="004F70A3" w:rsidRPr="00357C08" w:rsidRDefault="004F70A3" w:rsidP="00357C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8B2D2" w14:textId="77777777" w:rsidR="00357C08" w:rsidRDefault="00357C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6825906">
    <w:abstractNumId w:val="3"/>
  </w:num>
  <w:num w:numId="2" w16cid:durableId="238100040">
    <w:abstractNumId w:val="2"/>
  </w:num>
  <w:num w:numId="3" w16cid:durableId="1259675835">
    <w:abstractNumId w:val="0"/>
  </w:num>
  <w:num w:numId="4" w16cid:durableId="259221428">
    <w:abstractNumId w:val="4"/>
  </w:num>
  <w:num w:numId="5" w16cid:durableId="1304700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57C08"/>
    <w:rsid w:val="003B24BC"/>
    <w:rsid w:val="003B7112"/>
    <w:rsid w:val="003F163C"/>
    <w:rsid w:val="004121ED"/>
    <w:rsid w:val="00426C19"/>
    <w:rsid w:val="00462219"/>
    <w:rsid w:val="00473500"/>
    <w:rsid w:val="004F1CD0"/>
    <w:rsid w:val="004F5D47"/>
    <w:rsid w:val="004F70A3"/>
    <w:rsid w:val="005016CF"/>
    <w:rsid w:val="00513D1A"/>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0</Words>
  <Characters>211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7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